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573C9AF" w14:textId="1CECE68A" w:rsidR="002D6505" w:rsidRPr="00A52EA0" w:rsidRDefault="00E60368" w:rsidP="00A52EA0">
      <w:pPr>
        <w:jc w:val="center"/>
        <w:rPr>
          <w:sz w:val="36"/>
          <w:szCs w:val="36"/>
        </w:rPr>
      </w:pPr>
      <w:r>
        <w:rPr>
          <w:sz w:val="36"/>
          <w:szCs w:val="36"/>
        </w:rPr>
        <w:t>Be a Movie Director</w:t>
      </w:r>
    </w:p>
    <w:p w14:paraId="10D0509A" w14:textId="37F10D80" w:rsidR="002D6505" w:rsidRDefault="00662E0F" w:rsidP="00242F80">
      <w:pPr>
        <w:jc w:val="center"/>
      </w:pPr>
      <w:r w:rsidRPr="00662E0F">
        <w:t xml:space="preserve"> </w:t>
      </w:r>
      <w:r w:rsidR="00AF4A81">
        <w:rPr>
          <w:noProof/>
        </w:rPr>
        <w:drawing>
          <wp:inline distT="0" distB="0" distL="0" distR="0" wp14:anchorId="494AF3FC" wp14:editId="4BA55B14">
            <wp:extent cx="5486400" cy="5016006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016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2B0E177" w14:textId="77777777" w:rsidR="008B775A" w:rsidRPr="00242F80" w:rsidRDefault="008B775A" w:rsidP="002D6505">
      <w:pPr>
        <w:jc w:val="center"/>
        <w:rPr>
          <w:u w:val="single"/>
        </w:rPr>
      </w:pPr>
    </w:p>
    <w:p w14:paraId="76C64A93" w14:textId="54F7AE4F" w:rsidR="002D6505" w:rsidRPr="00416EEB" w:rsidRDefault="002D6505" w:rsidP="002D6505">
      <w:pPr>
        <w:rPr>
          <w:b/>
        </w:rPr>
      </w:pPr>
      <w:r w:rsidRPr="00416EEB">
        <w:rPr>
          <w:b/>
        </w:rPr>
        <w:t>Description</w:t>
      </w:r>
      <w:r w:rsidR="008B775A" w:rsidRPr="00416EEB">
        <w:rPr>
          <w:b/>
        </w:rPr>
        <w:t>:</w:t>
      </w:r>
    </w:p>
    <w:p w14:paraId="3027DA05" w14:textId="716BBDBC" w:rsidR="008B775A" w:rsidRDefault="00C32D44" w:rsidP="002D6505">
      <w:r>
        <w:tab/>
        <w:t>Toda</w:t>
      </w:r>
      <w:r w:rsidR="00D07BC1">
        <w:t>y you’re going to Hollywood! Y</w:t>
      </w:r>
      <w:r>
        <w:t>ou will use your knowledge of 3D transf</w:t>
      </w:r>
      <w:r w:rsidR="00860479">
        <w:t>ormations to help</w:t>
      </w:r>
      <w:r w:rsidR="00D07BC1">
        <w:t xml:space="preserve"> the director</w:t>
      </w:r>
      <w:r w:rsidR="00860479">
        <w:t xml:space="preserve"> get the right camera shots for a scene</w:t>
      </w:r>
      <w:r>
        <w:t>.</w:t>
      </w:r>
      <w:r w:rsidR="00860479">
        <w:t xml:space="preserve">  You will be implementing various transformations that explore how the camera can be manipulated with OpenGL.</w:t>
      </w:r>
    </w:p>
    <w:p w14:paraId="03E3CBF6" w14:textId="77777777" w:rsidR="008248DE" w:rsidRDefault="008248DE" w:rsidP="002D6505"/>
    <w:p w14:paraId="55143D2F" w14:textId="77777777" w:rsidR="008B775A" w:rsidRPr="00416EEB" w:rsidRDefault="008B775A" w:rsidP="002D6505">
      <w:pPr>
        <w:rPr>
          <w:b/>
        </w:rPr>
      </w:pPr>
      <w:r w:rsidRPr="00416EEB">
        <w:rPr>
          <w:b/>
        </w:rPr>
        <w:t>Your Task:</w:t>
      </w:r>
    </w:p>
    <w:p w14:paraId="162B154D" w14:textId="0470747C" w:rsidR="00D07BC1" w:rsidRDefault="00C32D44" w:rsidP="00D07BC1">
      <w:pPr>
        <w:pStyle w:val="ListParagraph"/>
        <w:numPr>
          <w:ilvl w:val="0"/>
          <w:numId w:val="1"/>
        </w:numPr>
      </w:pPr>
      <w:r>
        <w:t>Fill in the public functions for the movie cameras.</w:t>
      </w:r>
      <w:r w:rsidR="00D07BC1">
        <w:t xml:space="preserve"> There is </w:t>
      </w:r>
      <w:r w:rsidR="00E56ECD">
        <w:t>lots of</w:t>
      </w:r>
      <w:r w:rsidR="00D07BC1">
        <w:t xml:space="preserve"> room for creativity in this lab assignment, but there should be at least 5 unique uses of the camera.  Here are some examples</w:t>
      </w:r>
    </w:p>
    <w:p w14:paraId="0E535E8B" w14:textId="5DCC408F" w:rsidR="00860479" w:rsidRDefault="00860479" w:rsidP="00860479">
      <w:pPr>
        <w:pStyle w:val="ListParagraph"/>
        <w:numPr>
          <w:ilvl w:val="1"/>
          <w:numId w:val="1"/>
        </w:numPr>
      </w:pPr>
      <w:r>
        <w:t>Orthogonal camera</w:t>
      </w:r>
    </w:p>
    <w:p w14:paraId="2F5EAAD4" w14:textId="2D8D05FA" w:rsidR="00860479" w:rsidRDefault="00D07BC1" w:rsidP="00860479">
      <w:pPr>
        <w:pStyle w:val="ListParagraph"/>
        <w:numPr>
          <w:ilvl w:val="1"/>
          <w:numId w:val="1"/>
        </w:numPr>
      </w:pPr>
      <w:r>
        <w:t>P</w:t>
      </w:r>
      <w:r w:rsidR="00860479">
        <w:t>erspective</w:t>
      </w:r>
    </w:p>
    <w:p w14:paraId="7FD59AF7" w14:textId="5742A632" w:rsidR="00860479" w:rsidRDefault="00860479" w:rsidP="00860479">
      <w:pPr>
        <w:pStyle w:val="ListParagraph"/>
        <w:numPr>
          <w:ilvl w:val="1"/>
          <w:numId w:val="1"/>
        </w:numPr>
      </w:pPr>
      <w:r>
        <w:t>Different field of views</w:t>
      </w:r>
    </w:p>
    <w:p w14:paraId="61DC30A2" w14:textId="52702AE2" w:rsidR="00860479" w:rsidRDefault="00D07BC1" w:rsidP="00860479">
      <w:pPr>
        <w:pStyle w:val="ListParagraph"/>
        <w:numPr>
          <w:ilvl w:val="1"/>
          <w:numId w:val="1"/>
        </w:numPr>
      </w:pPr>
      <w:r>
        <w:t>Follow cameras</w:t>
      </w:r>
    </w:p>
    <w:p w14:paraId="3429FEAA" w14:textId="1B73C736" w:rsidR="00D07BC1" w:rsidRDefault="00D07BC1" w:rsidP="00860479">
      <w:pPr>
        <w:pStyle w:val="ListParagraph"/>
        <w:numPr>
          <w:ilvl w:val="1"/>
          <w:numId w:val="1"/>
        </w:numPr>
      </w:pPr>
      <w:r>
        <w:lastRenderedPageBreak/>
        <w:t>Close up shots</w:t>
      </w:r>
    </w:p>
    <w:p w14:paraId="69316554" w14:textId="27092EC5" w:rsidR="00E56ECD" w:rsidRDefault="00E56ECD" w:rsidP="00860479">
      <w:pPr>
        <w:pStyle w:val="ListParagraph"/>
        <w:numPr>
          <w:ilvl w:val="1"/>
          <w:numId w:val="1"/>
        </w:numPr>
      </w:pPr>
      <w:r>
        <w:t>Spinning around a point, or moving point</w:t>
      </w:r>
    </w:p>
    <w:p w14:paraId="2653FA95" w14:textId="77777777" w:rsidR="00E56ECD" w:rsidRDefault="00E56ECD" w:rsidP="00E56ECD">
      <w:pPr>
        <w:pStyle w:val="ListParagraph"/>
        <w:ind w:left="2160"/>
      </w:pPr>
    </w:p>
    <w:p w14:paraId="7EC0F6C0" w14:textId="77777777" w:rsidR="00E56ECD" w:rsidRDefault="00E56ECD" w:rsidP="00E56ECD">
      <w:pPr>
        <w:pStyle w:val="ListParagraph"/>
        <w:ind w:left="2160"/>
      </w:pPr>
    </w:p>
    <w:p w14:paraId="2964B6B2" w14:textId="77777777" w:rsidR="008B775A" w:rsidRPr="00416EEB" w:rsidRDefault="008B775A" w:rsidP="002D6505">
      <w:pPr>
        <w:rPr>
          <w:b/>
        </w:rPr>
      </w:pPr>
      <w:r w:rsidRPr="00416EEB">
        <w:rPr>
          <w:b/>
        </w:rPr>
        <w:t>Files Given:</w:t>
      </w:r>
    </w:p>
    <w:p w14:paraId="17C18855" w14:textId="77777777" w:rsidR="008B775A" w:rsidRDefault="008B775A" w:rsidP="002D6505"/>
    <w:p w14:paraId="6331F057" w14:textId="3CD5634D" w:rsidR="00A52EA0" w:rsidRDefault="00213589" w:rsidP="00115BDD">
      <w:pPr>
        <w:pStyle w:val="Highlight"/>
      </w:pPr>
      <w:proofErr w:type="gramStart"/>
      <w:r>
        <w:t>main.cpp</w:t>
      </w:r>
      <w:proofErr w:type="gramEnd"/>
      <w:r w:rsidR="00242F80">
        <w:t xml:space="preserve"> – Main </w:t>
      </w:r>
    </w:p>
    <w:p w14:paraId="46859CA3" w14:textId="116F8FFD" w:rsidR="00C32D44" w:rsidRDefault="00C32D44" w:rsidP="00115BDD">
      <w:pPr>
        <w:pStyle w:val="Highlight"/>
      </w:pPr>
      <w:proofErr w:type="gramStart"/>
      <w:r>
        <w:t>movieCamera.cpp</w:t>
      </w:r>
      <w:proofErr w:type="gramEnd"/>
      <w:r>
        <w:t xml:space="preserve"> and </w:t>
      </w:r>
      <w:proofErr w:type="spellStart"/>
      <w:r>
        <w:t>movieCamera.h</w:t>
      </w:r>
      <w:proofErr w:type="spellEnd"/>
      <w:r>
        <w:t xml:space="preserve"> – Fill in the empty public functions</w:t>
      </w:r>
    </w:p>
    <w:p w14:paraId="04636B97" w14:textId="77777777" w:rsidR="00213589" w:rsidRDefault="00213589" w:rsidP="002D6505"/>
    <w:p w14:paraId="7697EB29" w14:textId="11AFAB24" w:rsidR="008B775A" w:rsidRPr="00416EEB" w:rsidRDefault="008B775A" w:rsidP="002D6505">
      <w:pPr>
        <w:rPr>
          <w:b/>
        </w:rPr>
      </w:pPr>
      <w:r w:rsidRPr="00416EEB">
        <w:rPr>
          <w:b/>
        </w:rPr>
        <w:t>Compiling:</w:t>
      </w:r>
      <w:r w:rsidR="00C404BA" w:rsidRPr="00416EEB">
        <w:rPr>
          <w:b/>
        </w:rPr>
        <w:t xml:space="preserve"> (On the Mac)</w:t>
      </w:r>
    </w:p>
    <w:p w14:paraId="3CEDA86E" w14:textId="77777777" w:rsidR="00213589" w:rsidRDefault="00213589" w:rsidP="002D6505"/>
    <w:p w14:paraId="3D256C45" w14:textId="1FDE9B55" w:rsidR="008B775A" w:rsidRDefault="00ED5A45" w:rsidP="00416EEB">
      <w:pPr>
        <w:pStyle w:val="Highlight"/>
      </w:pPr>
      <w:proofErr w:type="gramStart"/>
      <w:r w:rsidRPr="00ED5A45">
        <w:t>g</w:t>
      </w:r>
      <w:proofErr w:type="gramEnd"/>
      <w:r w:rsidRPr="00ED5A45">
        <w:t>++ -Wall -</w:t>
      </w:r>
      <w:proofErr w:type="spellStart"/>
      <w:r w:rsidRPr="00ED5A45">
        <w:t>Wextra</w:t>
      </w:r>
      <w:proofErr w:type="spellEnd"/>
      <w:r w:rsidRPr="00ED5A45">
        <w:t xml:space="preserve"> main.cpp movieCamera.cpp</w:t>
      </w:r>
      <w:r w:rsidR="00E3325E">
        <w:t xml:space="preserve"> ply.cpp</w:t>
      </w:r>
      <w:r w:rsidR="00BD0F50">
        <w:t xml:space="preserve"> entity.cpp</w:t>
      </w:r>
      <w:r w:rsidRPr="00ED5A45">
        <w:t xml:space="preserve"> -I/Library/Frameworks/</w:t>
      </w:r>
      <w:proofErr w:type="spellStart"/>
      <w:r w:rsidRPr="00ED5A45">
        <w:t>GLUI.framework</w:t>
      </w:r>
      <w:proofErr w:type="spellEnd"/>
      <w:r w:rsidRPr="00ED5A45">
        <w:t>/Headers/ -framework OpenGL -framework GLUT -framework GLUI -o movie</w:t>
      </w:r>
    </w:p>
    <w:p w14:paraId="68C5AE5D" w14:textId="77777777" w:rsidR="00213589" w:rsidRDefault="00213589" w:rsidP="002D6505"/>
    <w:p w14:paraId="1B9C953A" w14:textId="10DF46FA" w:rsidR="00E4490F" w:rsidRPr="00416EEB" w:rsidRDefault="00E4490F" w:rsidP="002D6505">
      <w:pPr>
        <w:rPr>
          <w:b/>
        </w:rPr>
      </w:pPr>
      <w:r w:rsidRPr="00416EEB">
        <w:rPr>
          <w:b/>
        </w:rPr>
        <w:t>Running:</w:t>
      </w:r>
    </w:p>
    <w:p w14:paraId="61158013" w14:textId="39F9DA41" w:rsidR="00E4490F" w:rsidRDefault="00E4490F" w:rsidP="00416EEB">
      <w:pPr>
        <w:pStyle w:val="Highlight"/>
      </w:pPr>
      <w:proofErr w:type="gramStart"/>
      <w:r>
        <w:t>./</w:t>
      </w:r>
      <w:proofErr w:type="gramEnd"/>
      <w:r w:rsidR="00BD0F50">
        <w:t>movie</w:t>
      </w:r>
    </w:p>
    <w:p w14:paraId="0759D066" w14:textId="77777777" w:rsidR="00E4490F" w:rsidRDefault="00E4490F" w:rsidP="002D6505"/>
    <w:p w14:paraId="2A43CCA8" w14:textId="77777777" w:rsidR="00692ACE" w:rsidRDefault="00692ACE" w:rsidP="002D6505"/>
    <w:p w14:paraId="5DA52A89" w14:textId="37578979" w:rsidR="00BD0F50" w:rsidRPr="00BD0F50" w:rsidRDefault="00BD0F50" w:rsidP="002D6505">
      <w:pPr>
        <w:rPr>
          <w:b/>
        </w:rPr>
      </w:pPr>
      <w:r w:rsidRPr="00BD0F50">
        <w:rPr>
          <w:b/>
        </w:rPr>
        <w:t>Finished Early?</w:t>
      </w:r>
    </w:p>
    <w:p w14:paraId="245DA389" w14:textId="1C34D0BC" w:rsidR="00BD0F50" w:rsidRDefault="007953D4" w:rsidP="007953D4">
      <w:pPr>
        <w:pStyle w:val="ListParagraph"/>
        <w:numPr>
          <w:ilvl w:val="0"/>
          <w:numId w:val="1"/>
        </w:numPr>
      </w:pPr>
      <w:r>
        <w:t>Load more ply objects into the scene</w:t>
      </w:r>
    </w:p>
    <w:p w14:paraId="1BD38227" w14:textId="370B9004" w:rsidR="007953D4" w:rsidRDefault="007953D4" w:rsidP="007953D4">
      <w:pPr>
        <w:pStyle w:val="ListParagraph"/>
        <w:numPr>
          <w:ilvl w:val="0"/>
          <w:numId w:val="1"/>
        </w:numPr>
      </w:pPr>
      <w:r>
        <w:t>Add more views into the camera class</w:t>
      </w:r>
    </w:p>
    <w:p w14:paraId="7349986E" w14:textId="12580E38" w:rsidR="007953D4" w:rsidRDefault="007953D4" w:rsidP="007953D4">
      <w:pPr>
        <w:pStyle w:val="ListParagraph"/>
        <w:numPr>
          <w:ilvl w:val="0"/>
          <w:numId w:val="1"/>
        </w:numPr>
      </w:pPr>
      <w:r>
        <w:t>Add a special tessellate function for the ply loader.  Then you can call it anytime the camera views models that are close up.</w:t>
      </w:r>
    </w:p>
    <w:p w14:paraId="7EA81C71" w14:textId="332C9098" w:rsidR="007953D4" w:rsidRDefault="007953D4" w:rsidP="007953D4">
      <w:pPr>
        <w:pStyle w:val="ListParagraph"/>
        <w:numPr>
          <w:ilvl w:val="0"/>
          <w:numId w:val="1"/>
        </w:numPr>
      </w:pPr>
      <w:r>
        <w:t>Draw the viewing volume from the camera when the scene isn’t running.</w:t>
      </w:r>
    </w:p>
    <w:p w14:paraId="22DE0254" w14:textId="77777777" w:rsidR="007953D4" w:rsidRDefault="007953D4" w:rsidP="002D6505"/>
    <w:p w14:paraId="04FC25D8" w14:textId="77777777" w:rsidR="00C93F38" w:rsidRPr="00416EEB" w:rsidRDefault="00C93F38" w:rsidP="00C93F38">
      <w:pPr>
        <w:rPr>
          <w:b/>
        </w:rPr>
      </w:pPr>
      <w:r w:rsidRPr="00416EEB">
        <w:rPr>
          <w:b/>
        </w:rPr>
        <w:t>Going Further:</w:t>
      </w:r>
    </w:p>
    <w:p w14:paraId="5844905B" w14:textId="592A9CC3" w:rsidR="00C93F38" w:rsidRDefault="00C93F38" w:rsidP="00C93F38">
      <w:r>
        <w:t xml:space="preserve">Did you enjoy this in class assignment? </w:t>
      </w:r>
      <w:r w:rsidR="007953D4">
        <w:t xml:space="preserve"> The techniques here are very similar to how animation systems, and in-game cinematic cut-scenes are created.  Try </w:t>
      </w:r>
      <w:proofErr w:type="gramStart"/>
      <w:r w:rsidR="007953D4">
        <w:t>exploring(</w:t>
      </w:r>
      <w:proofErr w:type="gramEnd"/>
      <w:r w:rsidR="007953D4">
        <w:t>i.e. “</w:t>
      </w:r>
      <w:proofErr w:type="spellStart"/>
      <w:r w:rsidR="007953D4">
        <w:t>googling</w:t>
      </w:r>
      <w:proofErr w:type="spellEnd"/>
      <w:r w:rsidR="007953D4">
        <w:t>”) the following topics.</w:t>
      </w:r>
    </w:p>
    <w:p w14:paraId="0D4488CA" w14:textId="2A0B6962" w:rsidR="007953D4" w:rsidRDefault="007953D4" w:rsidP="007953D4">
      <w:pPr>
        <w:pStyle w:val="ListParagraph"/>
        <w:numPr>
          <w:ilvl w:val="0"/>
          <w:numId w:val="9"/>
        </w:numPr>
      </w:pPr>
      <w:r>
        <w:t>Waypoint systems</w:t>
      </w:r>
    </w:p>
    <w:p w14:paraId="23165018" w14:textId="625E0D33" w:rsidR="007953D4" w:rsidRDefault="007953D4" w:rsidP="007953D4">
      <w:pPr>
        <w:pStyle w:val="ListParagraph"/>
        <w:numPr>
          <w:ilvl w:val="0"/>
          <w:numId w:val="9"/>
        </w:numPr>
      </w:pPr>
      <w:r>
        <w:t>Moving along a path</w:t>
      </w:r>
    </w:p>
    <w:p w14:paraId="12D6A514" w14:textId="6990CE5C" w:rsidR="007953D4" w:rsidRDefault="007953D4" w:rsidP="007953D4">
      <w:pPr>
        <w:pStyle w:val="ListParagraph"/>
        <w:numPr>
          <w:ilvl w:val="1"/>
          <w:numId w:val="9"/>
        </w:numPr>
      </w:pPr>
      <w:r>
        <w:t>After completing lab 5, you will have some tools to do this.</w:t>
      </w:r>
    </w:p>
    <w:p w14:paraId="6CF40C82" w14:textId="77777777" w:rsidR="007953D4" w:rsidRDefault="007953D4" w:rsidP="0058454A"/>
    <w:p w14:paraId="26B39102" w14:textId="77777777" w:rsidR="00C93F38" w:rsidRDefault="00C93F38" w:rsidP="002D6505"/>
    <w:p w14:paraId="51CEC8DA" w14:textId="77777777" w:rsidR="00C93F38" w:rsidRDefault="00C93F38" w:rsidP="002D6505"/>
    <w:sectPr w:rsidR="00C93F38" w:rsidSect="00692ACE">
      <w:headerReference w:type="default" r:id="rId10"/>
      <w:type w:val="continuous"/>
      <w:pgSz w:w="12240" w:h="15840"/>
      <w:pgMar w:top="1440" w:right="1800" w:bottom="1440" w:left="1800" w:header="720" w:footer="720" w:gutter="0"/>
      <w:pgBorders>
        <w:top w:val="single" w:sz="4" w:space="1" w:color="auto"/>
        <w:bottom w:val="single" w:sz="4" w:space="1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16DD07B" w14:textId="77777777" w:rsidR="00860479" w:rsidRDefault="00860479" w:rsidP="002D6505">
      <w:r>
        <w:separator/>
      </w:r>
    </w:p>
  </w:endnote>
  <w:endnote w:type="continuationSeparator" w:id="0">
    <w:p w14:paraId="0573295D" w14:textId="77777777" w:rsidR="00860479" w:rsidRDefault="00860479" w:rsidP="002D65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B021025" w14:textId="77777777" w:rsidR="00860479" w:rsidRDefault="00860479" w:rsidP="002D6505">
      <w:r>
        <w:separator/>
      </w:r>
    </w:p>
  </w:footnote>
  <w:footnote w:type="continuationSeparator" w:id="0">
    <w:p w14:paraId="533BFEF8" w14:textId="77777777" w:rsidR="00860479" w:rsidRDefault="00860479" w:rsidP="002D6505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D55709D" w14:textId="6E3839BA" w:rsidR="00860479" w:rsidRPr="003E2A7F" w:rsidRDefault="00860479" w:rsidP="003E2A7F"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right" w:pos="8640"/>
      </w:tabs>
      <w:rPr>
        <w:u w:val="single"/>
      </w:rPr>
    </w:pPr>
    <w:r w:rsidRPr="003E2A7F">
      <w:rPr>
        <w:u w:val="single"/>
      </w:rPr>
      <w:t>Spr</w:t>
    </w:r>
    <w:r>
      <w:rPr>
        <w:u w:val="single"/>
      </w:rPr>
      <w:t>ing 2014</w:t>
    </w:r>
    <w:r>
      <w:rPr>
        <w:u w:val="single"/>
      </w:rPr>
      <w:tab/>
    </w:r>
    <w:r>
      <w:rPr>
        <w:u w:val="single"/>
      </w:rPr>
      <w:tab/>
    </w:r>
    <w:r>
      <w:rPr>
        <w:u w:val="single"/>
      </w:rPr>
      <w:tab/>
      <w:t>In Class Assignment 3</w:t>
    </w:r>
    <w:r w:rsidRPr="003E2A7F">
      <w:rPr>
        <w:u w:val="single"/>
      </w:rPr>
      <w:tab/>
    </w:r>
    <w:r w:rsidRPr="003E2A7F">
      <w:rPr>
        <w:u w:val="single"/>
      </w:rPr>
      <w:tab/>
      <w:t>Comp 175</w:t>
    </w:r>
    <w:r>
      <w:rPr>
        <w:u w:val="single"/>
      </w:rPr>
      <w:t xml:space="preserve"> - Graphics  </w:t>
    </w:r>
  </w:p>
  <w:p w14:paraId="61CE0C14" w14:textId="77777777" w:rsidR="00860479" w:rsidRDefault="00860479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7E0CE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351409D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>
    <w:nsid w:val="405C56D7"/>
    <w:multiLevelType w:val="multilevel"/>
    <w:tmpl w:val="F9D4E11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08352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">
    <w:nsid w:val="4F117E4A"/>
    <w:multiLevelType w:val="hybridMultilevel"/>
    <w:tmpl w:val="774E5EFC"/>
    <w:lvl w:ilvl="0" w:tplc="04090001">
      <w:start w:val="1"/>
      <w:numFmt w:val="bullet"/>
      <w:lvlText w:val=""/>
      <w:lvlJc w:val="left"/>
      <w:pPr>
        <w:ind w:left="14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8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8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8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8" w:hanging="360"/>
      </w:pPr>
      <w:rPr>
        <w:rFonts w:ascii="Wingdings" w:hAnsi="Wingdings" w:hint="default"/>
      </w:rPr>
    </w:lvl>
  </w:abstractNum>
  <w:abstractNum w:abstractNumId="5">
    <w:nsid w:val="58895B5C"/>
    <w:multiLevelType w:val="hybridMultilevel"/>
    <w:tmpl w:val="7416F7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5F72686F"/>
    <w:multiLevelType w:val="hybridMultilevel"/>
    <w:tmpl w:val="81F28B90"/>
    <w:lvl w:ilvl="0" w:tplc="788651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6DF4A84"/>
    <w:multiLevelType w:val="hybridMultilevel"/>
    <w:tmpl w:val="E3724E42"/>
    <w:lvl w:ilvl="0" w:tplc="CD3AB794">
      <w:start w:val="1"/>
      <w:numFmt w:val="decimal"/>
      <w:pStyle w:val="SourceCod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3"/>
  </w:num>
  <w:num w:numId="4">
    <w:abstractNumId w:val="1"/>
  </w:num>
  <w:num w:numId="5">
    <w:abstractNumId w:val="0"/>
  </w:num>
  <w:num w:numId="6">
    <w:abstractNumId w:val="7"/>
  </w:num>
  <w:num w:numId="7">
    <w:abstractNumId w:val="2"/>
  </w:num>
  <w:num w:numId="8">
    <w:abstractNumId w:val="7"/>
    <w:lvlOverride w:ilvl="0">
      <w:startOverride w:val="1"/>
    </w:lvlOverride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2D6505"/>
    <w:rsid w:val="00001594"/>
    <w:rsid w:val="000E6C72"/>
    <w:rsid w:val="00115BDD"/>
    <w:rsid w:val="001240BB"/>
    <w:rsid w:val="00195782"/>
    <w:rsid w:val="00213589"/>
    <w:rsid w:val="00242F80"/>
    <w:rsid w:val="002D0D4D"/>
    <w:rsid w:val="002D6505"/>
    <w:rsid w:val="003E2A7F"/>
    <w:rsid w:val="00416EEB"/>
    <w:rsid w:val="004235E6"/>
    <w:rsid w:val="004313FA"/>
    <w:rsid w:val="004A5672"/>
    <w:rsid w:val="0058454A"/>
    <w:rsid w:val="00597C3F"/>
    <w:rsid w:val="005E01BD"/>
    <w:rsid w:val="00662E0F"/>
    <w:rsid w:val="00692ACE"/>
    <w:rsid w:val="007953D4"/>
    <w:rsid w:val="007A09FD"/>
    <w:rsid w:val="008248DE"/>
    <w:rsid w:val="00860479"/>
    <w:rsid w:val="0086734A"/>
    <w:rsid w:val="008A63A0"/>
    <w:rsid w:val="008B775A"/>
    <w:rsid w:val="0099400B"/>
    <w:rsid w:val="00A2202D"/>
    <w:rsid w:val="00A52EA0"/>
    <w:rsid w:val="00AA6748"/>
    <w:rsid w:val="00AF4A81"/>
    <w:rsid w:val="00B5177E"/>
    <w:rsid w:val="00BD0F50"/>
    <w:rsid w:val="00C32D44"/>
    <w:rsid w:val="00C404BA"/>
    <w:rsid w:val="00C64E00"/>
    <w:rsid w:val="00C93F38"/>
    <w:rsid w:val="00D07BC1"/>
    <w:rsid w:val="00E3325E"/>
    <w:rsid w:val="00E4490F"/>
    <w:rsid w:val="00E451B7"/>
    <w:rsid w:val="00E56ECD"/>
    <w:rsid w:val="00E60368"/>
    <w:rsid w:val="00EC6D73"/>
    <w:rsid w:val="00ED5A45"/>
    <w:rsid w:val="00EF0BBE"/>
    <w:rsid w:val="00FC7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46245DF5"/>
  <w14:defaultImageDpi w14:val="3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5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505"/>
  </w:style>
  <w:style w:type="paragraph" w:styleId="Footer">
    <w:name w:val="footer"/>
    <w:basedOn w:val="Normal"/>
    <w:link w:val="FooterChar"/>
    <w:uiPriority w:val="99"/>
    <w:unhideWhenUsed/>
    <w:rsid w:val="002D65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505"/>
  </w:style>
  <w:style w:type="paragraph" w:styleId="BalloonText">
    <w:name w:val="Balloon Text"/>
    <w:basedOn w:val="Normal"/>
    <w:link w:val="BalloonTextChar"/>
    <w:uiPriority w:val="99"/>
    <w:semiHidden/>
    <w:unhideWhenUsed/>
    <w:rsid w:val="00242F8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F80"/>
    <w:rPr>
      <w:rFonts w:ascii="Lucida Grande" w:hAnsi="Lucida Grande"/>
      <w:sz w:val="18"/>
      <w:szCs w:val="18"/>
    </w:rPr>
  </w:style>
  <w:style w:type="paragraph" w:customStyle="1" w:styleId="Highlight">
    <w:name w:val="Highlight"/>
    <w:basedOn w:val="Normal"/>
    <w:qFormat/>
    <w:rsid w:val="00416EE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</w:pPr>
  </w:style>
  <w:style w:type="paragraph" w:styleId="ListParagraph">
    <w:name w:val="List Paragraph"/>
    <w:basedOn w:val="Normal"/>
    <w:uiPriority w:val="34"/>
    <w:qFormat/>
    <w:rsid w:val="003E2A7F"/>
    <w:pPr>
      <w:ind w:left="720"/>
      <w:contextualSpacing/>
    </w:pPr>
  </w:style>
  <w:style w:type="paragraph" w:customStyle="1" w:styleId="SourceCode">
    <w:name w:val="SourceCode"/>
    <w:basedOn w:val="Normal"/>
    <w:autoRedefine/>
    <w:qFormat/>
    <w:rsid w:val="00B5177E"/>
    <w:pPr>
      <w:numPr>
        <w:numId w:val="6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ind w:left="360"/>
    </w:pPr>
    <w:rPr>
      <w:rFonts w:ascii="Times New Roman" w:hAnsi="Times New Roma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650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D6505"/>
  </w:style>
  <w:style w:type="paragraph" w:styleId="Footer">
    <w:name w:val="footer"/>
    <w:basedOn w:val="Normal"/>
    <w:link w:val="FooterChar"/>
    <w:uiPriority w:val="99"/>
    <w:unhideWhenUsed/>
    <w:rsid w:val="002D650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D6505"/>
  </w:style>
  <w:style w:type="paragraph" w:styleId="BalloonText">
    <w:name w:val="Balloon Text"/>
    <w:basedOn w:val="Normal"/>
    <w:link w:val="BalloonTextChar"/>
    <w:uiPriority w:val="99"/>
    <w:semiHidden/>
    <w:unhideWhenUsed/>
    <w:rsid w:val="00242F80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2F80"/>
    <w:rPr>
      <w:rFonts w:ascii="Lucida Grande" w:hAnsi="Lucida Grande"/>
      <w:sz w:val="18"/>
      <w:szCs w:val="18"/>
    </w:rPr>
  </w:style>
  <w:style w:type="paragraph" w:customStyle="1" w:styleId="Highlight">
    <w:name w:val="Highlight"/>
    <w:basedOn w:val="Normal"/>
    <w:qFormat/>
    <w:rsid w:val="00416EE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0E0E0"/>
    </w:pPr>
  </w:style>
  <w:style w:type="paragraph" w:styleId="ListParagraph">
    <w:name w:val="List Paragraph"/>
    <w:basedOn w:val="Normal"/>
    <w:uiPriority w:val="34"/>
    <w:qFormat/>
    <w:rsid w:val="003E2A7F"/>
    <w:pPr>
      <w:ind w:left="720"/>
      <w:contextualSpacing/>
    </w:pPr>
  </w:style>
  <w:style w:type="paragraph" w:customStyle="1" w:styleId="SourceCode">
    <w:name w:val="SourceCode"/>
    <w:basedOn w:val="Normal"/>
    <w:autoRedefine/>
    <w:qFormat/>
    <w:rsid w:val="00B5177E"/>
    <w:pPr>
      <w:numPr>
        <w:numId w:val="6"/>
      </w:num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/>
      <w:ind w:left="360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3513957-35C3-6642-A8D4-E2C41DAA7F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231</Words>
  <Characters>1319</Characters>
  <Application>Microsoft Macintosh Word</Application>
  <DocSecurity>0</DocSecurity>
  <Lines>10</Lines>
  <Paragraphs>3</Paragraphs>
  <ScaleCrop>false</ScaleCrop>
  <Company/>
  <LinksUpToDate>false</LinksUpToDate>
  <CharactersWithSpaces>15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Michael</cp:lastModifiedBy>
  <cp:revision>39</cp:revision>
  <dcterms:created xsi:type="dcterms:W3CDTF">2013-12-23T04:32:00Z</dcterms:created>
  <dcterms:modified xsi:type="dcterms:W3CDTF">2014-02-10T19:20:00Z</dcterms:modified>
</cp:coreProperties>
</file>